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6"/>
        <w:gridCol w:w="642"/>
        <w:gridCol w:w="952"/>
        <w:gridCol w:w="1025"/>
      </w:tblGrid>
      <w:tr w:rsidR="002A5647" w14:paraId="2200BED1" w14:textId="77777777" w:rsidTr="00C61E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3407EF" w14:textId="77777777" w:rsidR="002A5647" w:rsidRDefault="002F2A0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213836" w14:textId="77777777" w:rsidR="002A5647" w:rsidRDefault="002F2A0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64809" w14:textId="77777777" w:rsidR="002A5647" w:rsidRDefault="002F2A06">
            <w:pPr>
              <w:pStyle w:val="Compact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B641A3" w14:textId="77777777" w:rsidR="002A5647" w:rsidRDefault="002F2A06">
            <w:pPr>
              <w:pStyle w:val="Compact"/>
            </w:pPr>
            <w:r>
              <w:t>Default</w:t>
            </w:r>
          </w:p>
        </w:tc>
      </w:tr>
      <w:tr w:rsidR="002A5647" w14:paraId="00A57978" w14:textId="77777777" w:rsidTr="00C61E53">
        <w:tc>
          <w:tcPr>
            <w:tcW w:w="0" w:type="auto"/>
          </w:tcPr>
          <w:p w14:paraId="11A51F09" w14:textId="77777777" w:rsidR="002A5647" w:rsidRDefault="002F2A0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6A45E36" w14:textId="77777777" w:rsidR="002A5647" w:rsidRDefault="002F2A0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6ABEEB19" w14:textId="77777777" w:rsidR="002A5647" w:rsidRDefault="002F2A0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94E01BD" w14:textId="77777777" w:rsidR="002A5647" w:rsidRDefault="002F2A06">
            <w:pPr>
              <w:pStyle w:val="Compact"/>
            </w:pPr>
            <w:r>
              <w:t>12</w:t>
            </w:r>
          </w:p>
        </w:tc>
      </w:tr>
      <w:tr w:rsidR="002A5647" w14:paraId="5F327BAB" w14:textId="77777777" w:rsidTr="00C61E53">
        <w:tc>
          <w:tcPr>
            <w:tcW w:w="0" w:type="auto"/>
          </w:tcPr>
          <w:p w14:paraId="6731A0D8" w14:textId="77777777" w:rsidR="002A5647" w:rsidRDefault="002F2A0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75F47DC5" w14:textId="77777777" w:rsidR="002A5647" w:rsidRDefault="002F2A0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3F89EB2C" w14:textId="77777777" w:rsidR="002A5647" w:rsidRDefault="002F2A0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290FD386" w14:textId="77777777" w:rsidR="002A5647" w:rsidRDefault="002F2A06">
            <w:pPr>
              <w:pStyle w:val="Compact"/>
            </w:pPr>
            <w:r>
              <w:t>123</w:t>
            </w:r>
          </w:p>
        </w:tc>
      </w:tr>
      <w:tr w:rsidR="002A5647" w14:paraId="7896C247" w14:textId="77777777" w:rsidTr="00C61E53">
        <w:tc>
          <w:tcPr>
            <w:tcW w:w="0" w:type="auto"/>
          </w:tcPr>
          <w:p w14:paraId="2EBF2D9B" w14:textId="77777777" w:rsidR="002A5647" w:rsidRDefault="002F2A0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456F05" w14:textId="77777777" w:rsidR="002A5647" w:rsidRDefault="002F2A0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C0F93E" w14:textId="77777777" w:rsidR="002A5647" w:rsidRDefault="002F2A0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F26A50D" w14:textId="77777777" w:rsidR="002A5647" w:rsidRDefault="002F2A06">
            <w:pPr>
              <w:pStyle w:val="Compact"/>
            </w:pPr>
            <w:r>
              <w:t>1</w:t>
            </w:r>
          </w:p>
        </w:tc>
      </w:tr>
    </w:tbl>
    <w:p w14:paraId="4AA826D6" w14:textId="6D17DA3E" w:rsidR="002F2A06" w:rsidRDefault="00A017D2" w:rsidP="00A017D2">
      <w:pPr>
        <w:tabs>
          <w:tab w:val="left" w:pos="2964"/>
        </w:tabs>
      </w:pPr>
      <w:r>
        <w:tab/>
      </w:r>
    </w:p>
    <w:p w14:paraId="471C5BD5" w14:textId="77777777" w:rsidR="008D16C1" w:rsidRDefault="008D16C1" w:rsidP="00A017D2">
      <w:pPr>
        <w:tabs>
          <w:tab w:val="left" w:pos="2964"/>
        </w:tabs>
      </w:pPr>
      <w:bookmarkStart w:id="0" w:name="_GoBack"/>
      <w:bookmarkEnd w:id="0"/>
    </w:p>
    <w:p w14:paraId="2FE6C220" w14:textId="77777777" w:rsidR="00A017D2" w:rsidRDefault="00A017D2" w:rsidP="00A017D2">
      <w:r>
        <w:rPr>
          <w:noProof/>
        </w:rPr>
        <w:lastRenderedPageBreak/>
        <w:drawing>
          <wp:inline distT="0" distB="0" distL="0" distR="0" wp14:anchorId="42B20C0F" wp14:editId="43856B66">
            <wp:extent cx="5714286" cy="7619048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st_Popular_Modules_In_NUS_Psychology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286" cy="7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17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A3E274" w14:textId="77777777" w:rsidR="00C374BD" w:rsidRDefault="00C374BD">
      <w:pPr>
        <w:spacing w:after="0"/>
      </w:pPr>
      <w:r>
        <w:separator/>
      </w:r>
    </w:p>
  </w:endnote>
  <w:endnote w:type="continuationSeparator" w:id="0">
    <w:p w14:paraId="2930FBF1" w14:textId="77777777" w:rsidR="00C374BD" w:rsidRDefault="00C374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A0B33" w14:textId="77777777" w:rsidR="00C374BD" w:rsidRDefault="00C374BD">
      <w:r>
        <w:separator/>
      </w:r>
    </w:p>
  </w:footnote>
  <w:footnote w:type="continuationSeparator" w:id="0">
    <w:p w14:paraId="5515A2AB" w14:textId="77777777" w:rsidR="00C374BD" w:rsidRDefault="00C37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DBF6823"/>
    <w:multiLevelType w:val="multilevel"/>
    <w:tmpl w:val="AE34A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4093"/>
    <w:rsid w:val="001024F7"/>
    <w:rsid w:val="001F2448"/>
    <w:rsid w:val="002A5647"/>
    <w:rsid w:val="002F2A06"/>
    <w:rsid w:val="003B6D68"/>
    <w:rsid w:val="004E29B3"/>
    <w:rsid w:val="00590D07"/>
    <w:rsid w:val="00784D58"/>
    <w:rsid w:val="00787D2A"/>
    <w:rsid w:val="007B21F6"/>
    <w:rsid w:val="0081308F"/>
    <w:rsid w:val="008D16C1"/>
    <w:rsid w:val="008D6863"/>
    <w:rsid w:val="00A017D2"/>
    <w:rsid w:val="00B72F52"/>
    <w:rsid w:val="00B86B75"/>
    <w:rsid w:val="00BC48D5"/>
    <w:rsid w:val="00C022BC"/>
    <w:rsid w:val="00C163C0"/>
    <w:rsid w:val="00C36279"/>
    <w:rsid w:val="00C374BD"/>
    <w:rsid w:val="00C61E53"/>
    <w:rsid w:val="00CA2761"/>
    <w:rsid w:val="00D26C04"/>
    <w:rsid w:val="00E315A3"/>
    <w:rsid w:val="00E609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A0120"/>
  <w15:docId w15:val="{501A2E00-FD3F-4325-965C-EE962D80D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609B3"/>
  </w:style>
  <w:style w:type="paragraph" w:styleId="Heading1">
    <w:name w:val="heading 1"/>
    <w:basedOn w:val="Normal"/>
    <w:next w:val="BodyText"/>
    <w:uiPriority w:val="9"/>
    <w:qFormat/>
    <w:rsid w:val="008D16C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16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D16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024F7"/>
    <w:pPr>
      <w:spacing w:before="36" w:after="36" w:line="360" w:lineRule="auto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C163C0"/>
    <w:pPr>
      <w:jc w:val="center"/>
    </w:pPr>
    <w:tblPr>
      <w:tblStyleRowBandSize w:val="1"/>
      <w:tblStyleColBandSize w:val="1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rPr>
        <w:b/>
      </w:rPr>
    </w:tblStylePr>
    <w:tblStylePr w:type="band1Vert">
      <w:pPr>
        <w:jc w:val="center"/>
      </w:pPr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0</Words>
  <Characters>61</Characters>
  <Application>Microsoft Office Word</Application>
  <DocSecurity>0</DocSecurity>
  <Lines>1</Lines>
  <Paragraphs>1</Paragraphs>
  <ScaleCrop>false</ScaleCrop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aron Lim Jin Ming</cp:lastModifiedBy>
  <cp:revision>10</cp:revision>
  <dcterms:created xsi:type="dcterms:W3CDTF">2018-02-28T10:34:00Z</dcterms:created>
  <dcterms:modified xsi:type="dcterms:W3CDTF">2020-07-06T08:47:00Z</dcterms:modified>
</cp:coreProperties>
</file>